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vไม่ได้มันจะต้องกำหนดเฉพcieeาะ 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ลงท้ายอะไรก็ได้เมื่อไหร่ก็ได้ลงท้ายด้วยรรiอะไรก็ได้แต่มีตัว 4หนังสือโตมามีไหมมีตัว Cวันนี้ก็มีนะคะ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ค้นหาชื่อนักศึกษานะiคะ ชื่อiจริงเขาไม่ได้จำได้เข้ามีคำว่านี่คือผลลัพธ์เพราะฉะนั้นบางทีเนี่ยอาจารย์ยักษ์ฐานข้อมูลก็สามารถค้นหาข้อมูลให้เราได้เช่นเดียวกันนะคะ พอในสักอย่างอะไรเงี้ยนะคะข้างหน้าตัว E 1 ตัวอักษรเท่านั้น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ตามหลังเก้าอี้เป็นกี่ตัวก็ได้1 ตัวมาดูเงื่อนไขกันเลยนะคะถามว่าในหนังสืi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เล่มนี้อ่ะมีแต่ก่i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i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i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ป็iนการกำจัดข้อมูลที่อาจจะมีการซ้ำกันเกิดขึ้นก็คือรายการซ้ำ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ๆเป็นเกณฑ์คำสั่งฆ่าต้องมาเป็นดิสทิ้งตัวนี้ก็ลบทิ้งทั้งแถวขอดูตัวอย่างการนะคะโดยคำสั่งก็คือให้เลือกกำจัดชื่อซ้ำชื่อที่ 3 นะคะจากตาราง Studentดูในตาราง student ในช่องชื่อชื่อณนะคะ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นี่คือคำสั่งกลับให้ตัดข้อมูลทิ้งทั้งแถวนะคะอย่างตอนเนี้ยถ้ามันซ้ำกันจริงๆถ้านักศึกษาสังเกตดีๆคนชื่อแดงซ้ำกันก็จริงนะคะแต่นามสกุลเนี่ยไม่ซ้ำกันจะมีเนี้ยทำทั้งชื่อทั้งนามสกุลถ้าใช้คำสั่งนี้นะคะมันจะตัดข้อมูลที่ซ้ํากันทั้งแถวออกอันนี้ก็คือเดี๋ยวเราไปดูในโปรแกรมจริงๆ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ต่อมาจะเป็นการเรียงลําดับข้อมูลนะคะก็จะใช้คำสั่ง Order byนะคะก็คือการเรียงลำดับนะคะ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มันจะหมายถึงว่าให้เราเรียงลำดับตามราคาก็จริงแปลให้หน่อยจากราคามากไปหาราคาน้อยนะคะต้องบอกด้วยเว็บในการซื้อของออนไลน์ค่ะเหมือนกันไส้ในของโปรแกรมแมนคือคำสั่งที่โรงเรียนวันนี้นะคะ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ไอ้avg ตัวนี้มันย่อมาจากaverage คือการหาค่าเฉลี่ยนะคะหาค่าน้อยที่สุดค่ามากที่สุดอันนี้เป็นคณิตศาสตร์ยังไงก็ตอบมาใช้ด้วยนะคะอย่างเช่นให้รวมราคาทั้งหมดแล้วให้ตั้งชื่อคอลัมน์ใหม่ชื่อว่าก็คือการเอายอดรวมราคาหนังสือทั้งหมดมาบวกกันให้รวมราคาทั้งหมดใส่ในคอลัมน์ใหม่ฟิวส์ใหม่จากตาราง Book เพราะฉะนั้นผลลัพธ์จากคำสั่งนี้สำคัญกว่านี้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ในชีวิตจริงนะคะคำสั่งนี้ก็ค่อนข้างจำเป็นนะคะสำหรับใช้ในการฝึกงานหรือทำงานในอนาคตเนาะหรือการหาค่าเฉลี่ยนะคะ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ฐานข้อมูลสแกนได้ให้มันค้นหาให้คุณเลยไม่เกิน 1 นาทีรู้แน่นอนนะคะหาราคาน้อยที่สุดแล้วก็อันนี้เป็นแม็คไทยนะคะก็ดูราคามากที่สุดได้เช่นเดียวกันต่อมาเป็นการรวมกลุ่มข้อมูลนะคะเป็นการรวมตามเงื่อนไขในเงื่อนไขทุกอย่างก็คือใช้คำสั่ง Good Bye นะคะเป็นการเช่VoIPนให้ดูช่องนี้นะคะ รหัสสำนักพิมพ์รวมราคาออกมาออกมาโดยที่ให้รวมเป็นตามเลขสำนักพิมพ์สำนักพิมพ์เนี้ยอธิบายเป็นง่ายๆนะคะสำนักพิมพ์นี้มีหนังสือกี่เล่มรวมแล้วมูลค่าเท่าไหร่อย่างเช่นสำนักพิมพ์มีหนัVoIPงสืออยู่ 3 เล่มมันก็จะStreamรวมให้zvVoice over IP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 ระบบจัดการฐานข้อมูลก็สามารถจัดการได้ทั้งหมดนะคะ 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 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 มันคือการเพิ่มข้อมูลนะคะ 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 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 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 นี่คือประโยชน์ถ้าเรารู้คำสั่งนะคะ 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ๆค่ะ delete fromก็ตามนี้เลยนะคะ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เดี๋ยวอาทิตย์หน้าอาจารย์จะเตรียมข้อมูลมาให้นักศึกษาเพิ่มการได้ยินไหมคะ กินค่ะโอเคค่ะอาทิตย์นี้นะคะจะเป็นการแนะนำตัวโปรแกรมที่เราจะใช้เขียนระบบจัดการฐานข้อมูลนะคะก็จะเป็นโปรแกรมเอาอย่างง่ายกว่าละกันนะคะ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ก็คือโปรแกรมMicrosoft Accessนะคะ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ๆ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โดยตัว Microsoft Access เนี่ยนะคะในรูปตัวโปรแกรมมันจะเป็นสีส้มๆ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มันเลยเหมาะกับที่จะให้นักศึกษาเรียนรู้แล้วก็พัฒนาโปรแกรมไว้ใช้งานนะคะคนที่อาจจะไม่มีความรู้ในการเขียนโปรแกรมมากนักเนี่ยเขาก็สามารถใช้โปรแกรมนี้ได้เช่นเดียวกันนะคะเพราะว่ามันก็วิธีการใช้งานก็ค่อนข้างสะดวกแล้วก็โปรแกรมก็ใช้ง่ายคำสั่งในซอยวุ่นวายมากนะคะหน้าตาตอนสร้างฐานข้อมูลก็จะเริ่มต้นประมาณนี้นะคะแต่เดี๋ยวเราค่อยไปดูในตัวโปรแกรมกันมันจะมีส่วนของการทำงานหลักๆอยู่ด้านบนนะคะแล้วจะเรียกเป็นริบบอนข้างบนนะคะ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ๆ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access ก็เหมือนกันเราก็ต้องโหลดว่าหัว Column แต่ละคอลัมน์ก็คือฟิวนี่แหละนะคะมันจะมีชื่อว่าอะไรบ้างแล้วก็คุณสมบัติของข้อมูลที่ต้องบรรจุลงไปในนะเนี่ยมีอะไรนะคะ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ๆ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ตัวอย่างโครงสร้างของฐานข้อมูลนี้เราทบทวนอีกรอบนะคะที่โทรอยู่ในหน้าจอตอนนี้ก็คือเราเรียกว่าตารางเนาะมีแถวมีคอลัมน์นะคะ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ชื่อคอลัมน์อะไรนะคะเก็บข้อมูลชนิดอะไรบางทีตัว ID เนี่ยถ้าเราไม่ได้กำหนดค่ามันจะเป็นออโต้มันจะเพิ่มไปเรื่อยๆตามจำนวนที่เราเพิ่มเข้ามาแต่เราสามารถระบุเองก็ได้ค่ะบางทีเราไม่อยากได้ตัวเลข1 2 3 4 5 ไปเรื่อยๆไงบางทีก็มันอาจจะเป็นอย่างนั้นไม่ได้ทุกระบบนะคะ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ๆเนี่ยมันจะไม่มีข้อมูลแค่นิดเดียวอย่างที่เราเคยเห็นอย่างนั้นซ้ายนะคะ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ๆ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ๆอนุมัติส่วนเลขประจำตัวผู้ป่วยเขาจะให้กรอกนะคะแล้วก็จะมีคำอธิบายว่าไอ้คำคำย่อหรือหัวตารางเนี่ยถ้าเป็นภาษาไทยคืออะไรนะคะ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เห็นคำย่อ PTแมรี่คืออะไร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ส่วนด้านล่างเป็นการบอกขนาดของข้อมูลนะคะ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ๆนะคะ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หรือจุดscore ขีดเส้นใต้เราจะไม่ใส่รวมถึงประเทศของข้อมูลนะคะก็คือชนิดของข้อมูลที่จัดเก็บในคอลัมน์อยู่ฟิวแน่นๆรหัสสินค้ามันควรจะเป็นได้ทั้งตัวเลขและตัวอักษรผสมกันส่วนราคานะคะ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ๆ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มันเป็นตัวเลขบอกรหัสเฉยๆ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ๆหรือข้อมูลเงินใดๆก็ตามที่เป็นตัวเลขที่มากกว่าฟิวเจอร์ธรรมดาขึ้นไปนะคะSingleจะเป็นตัวเลขที่มีจุดทศนิยมนะคะจะมีค่าไปจนถึงติดลบเป็นทั้งเพื่อนเป็นทั้งๆ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กับ Yes No questionsนะคะ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กลับOLXนะคะเพื่อเป็นข้อมูลที่เอาไว้ในการแนบรูปภาพนะคะ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ส่วนที่ 3 จะเป็นส่วนของการกำหนดค่าเหมือนที่อาจารย์ให้ดูเมื่อกี้นี้ในภาพนะคะเป็นการบอกขนาดของข้อมูลที่จะเก็บเรากำหนดได้เลยนะคะ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กลับการกำหนดเงื่อนไขของข้านะคะ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ๆมันก็ไม่ใช่นะคะก็ต้องฆ่าบังคับจะต้องเป็นบวกเสมอเช่นอายุต้องเป็นจำนวนเต็มบวกเต็มลบไม่ได้นะคะ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ๆ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ๆหรือฟิวนานแล้วก็กดลูกกุญแจกุญแจจะหมายถึงที่รักPrimary Key นี่แหละนะคะ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อันนี้ก็เดี๋ยวเราจะลองทำในโปรแกรมมันจะอ้างอิงกันยังไงในตัวโปรแกรมเนี่ยมันก็จะง่ายมากค่ะมันก็จะมีตัวให้เรากดได้เลยโปรแกรมค่อนข้างสำเร็จรูปเลยนะคะเราจะตั้งคีย์ลัดยังไงอันไหนจะเป็นความสัมพันธ์นะคะ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มันจะมีการโยงเส้นของ 2 ตารางให้ดูเลยว่าตารางนี้กับตารางนี้เขามีความสัมพันธ์กันย่างป้าเงี้ยค่ะ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เพราะฉะนั้นเราหนังสือบางเล่มก็จะเขียนแบบนี้นะคะ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เหมือนในตัวอย่างคือร้านเช่าหนังสือร้านขายหนังสือในร้านขายหนังสือต้องมีตารางอะไรบ้าง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รวมถึงรายละเอียดในตารางข้อมูลจะต้องเก็บอะไรบ้าง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ข้อมูลเบื้องต้นที่จะใส่ใส่แล้วเป็นยังไงเอาไปใช้กับระบบงานอะไรเอาไปผนวกกับแล้วมีปัญหาไหมนะคะนี่คือข้อพิจารณาในการสร้างฐานข้อมูลขึ้นมาซักระบบหนึ่งค่ะระบบเล็กๆต้องพิจารณาตามนี้เช่นเดียวกันนะคะ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เป็นภาษา SQLascaris ตัวนี้เรียนภาษาอังกฤษ ul นะคะ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ส่วนผลลัพธ์ถ้าเป็นรูปภาพแบบนี้ก็แสดงว่าเป็นการแสดงผลรายงานนะคะ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อันนี้เป็นโครงสร้างคำสั่งภาษา SQL สำหรับการสืบค้นนะคะ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ต้องพยายามภาษาอังกฤษนิดนึงเขาว่ามันจำเป็นนะคะก็คือเราจะเลือกข้อมูลจากตารางไหนนะคะ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เดี๋ยวจะมีตัวอย่างคำสั่งให้ดูที่นี่ดูตัวอย่างคำสั่งไปก่อนอันนี้เป็นตัวอย่างคำของข้อมูลนะคะสไลด์หลังจากนี้ไปเราจะดูคล้ายๆแบบนี้เหมือนกันมีตารางอยู่ 2 ตารางนะคะบางแวกเป็นตารางหนังสือตารางที่ส่งจะเป็นตารางสำนักพิมพ์นะคะตารางแรกก็จะมีรหัสหนังสือชื่อหนังสือรหัสสำนักพิมพ์ราคานะคะตารางที่ 2 จะเป็นตารางสำนักพิมพ์มีรหัสสำนักพิมพ์แล้วก็ชื่อสำนักพิมพ์นะคะคำสั่งจะแสดงผลมุมบนขวาตรงนี้ส่วนผลลัพธ์ที่ได้จากคำสั่งภาษา html จะอยู่ในด้านล่างนะคะตัวอย่างคำสั่งในการสืบค้นข้อมูล 1 ตารางคำสั่งที่ง่ายที่สุดคือนะคะเวลาอ่านคำสั่งเราจะดูพรุ่งนี้นะคะพรุ่งนี้ขึ้นต้นคำสั่งว่าอะไรอยู่ตรงนี้ตัวอย่างการสืบค้นจาก 1 ตารางนะคะหมายถึงว่าเอาข้อมูลทุกๆคอลัมน์หรือเราจะสามารถระบุได้ว่าเราจะเอาข้อมูลเฉพาะคอลัมน์ไหนตารางอะไหล่นะคะ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กำหนดได้ค่ะ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ทำได้ค่ะ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เป็น select from Where ไล่ระดับลงมาโดยมีเงื่อนไขเงื่อนไขในการเปรียบเทียบเวลาเปรียบเทียบนะคะ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แม่นี้เป็นเท่ากับมากกว่าน้อยกว่านี้ค่ะทำตัวคันให้หรือการรวบรวมเป็นและเป็นหรือคล้ายๆ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มันจะมีการเปรียบเทียบเงื่อนไขด้วยนะคะอาจารย์บายไปแล้วนะคะเท่ากับมากกว่าน้อยกว่ามากกว่าเท่ากับน้อยกว่าเท่ากับไม่เท่ากับนะคะ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แล้วเงื่อนไขต่อมาคือราคาน้อยกว่า 1,000 บาทมาดูที่ราคาค่ะมีน้อยกว่า 1,000มีน้อยกว่า 100น้อยกว่า 11000 แสดงผลไหมคะ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วันนี้เดี๋ยวเราจะลองทำสัปดาห์หน้านี้ทำให้ดูภาพก่อนคราวนี้ก็ขายเหมือนเดิมค่ะ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ๆว่าเขาเอาน้อยกว่าหรือน้อยกว่าเท่ากับนะคะ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ๆนะคะ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เล่นไขแรกราคามากกว่า 500มีอยู่ 2 เล่มนะคะแล้วก็รหัสหรือรหัสสำนักพิมพ์น้อยกว่า 12วันนี้วันนี้เพราะฉะนั้นจะแสดงโขน5 เล่มนะคะ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ๆ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ไม่ได้มันเกิน 1,000เล่มนี้ได้ไหมไม่ได้เพราะมันน้อยกว่า 500 เพราะฉะนั้นผลลัพธ์ที่ได้ก็มีแค่ 2 เล่ม3 เงื่อนไขนะคะและมีเงื่อนไขมากกว่านี้ไหมมีได้ค่ะเป็นได้ทั้งแอนและคอนะคะ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จับตัวมาเป็นเงื่อนไขในการปฏิเสธก็คือไม่เอานะคะ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ๆ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หรืองานหาถ้าว่างหรือการไม่มีค่าในข้อมูลนั้นๆเช่นลองดูซิว่าในราคาในส่วนของราคามีอะไรเป็นค่าว่างบ้างงานตัวนี้แปลว่าค่าว่างนะคะ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ในทางกลับกันให้มันเช็คว่ามีข้อมูลอะไรบ้างที่ไม่ใช่ค่าว่างก็ใช้คำสั่งที่ใกล้เคียงกันแค่นั้นเองเพราะฉะนั้นภาษาอังกฤษคนข้างๆค่ะเป็นคำง่ายๆพยายามลองแปลดูคำศัพท์ก็ไม่ใช่คำศัพท์ที่ซับซ้อนอะไรมากนะคะที่ใช้ในการจัดการฐานข้อมูลเมื่อกี้เราใช้ and ใช้ออนะคะมันพิมพ์ค่อนข้างยาวเราจะเปลี่ยนใหม่เป็นคำสั่งBetweenนะคะก็คือระหว่างเท่าไหร่ถึงเท่าไหร่นะคะเทียบกันดูนะคะถ้าเราใช้คำสั่งนี้นะคะให้แสดงผลคอลัมน์นะคะที่มีค่าระหว่าง 10 ถึง 20เนื้อเพลงแค่นี้เองแต่ถ้าเราไม่ใช้เราจำคำสั่งมีชีวิตแต่ไม่ได้อย่างเช่นตัวนี้พิมพ์ยาวมากแบบนี้นะคะคำสั่งตัวนี้มันเลยทำให้เราทำงานได้เร็วขึ้นกินน้อยลงเงื่อนไขคือให้เลือกสืบราคามาโดยที่มีเงื่อนไขคือราคาอยู่ในระหว่าง 500-1000มีกี่เล่มค่ะมี 2 เล่ม 5001000สั้นลงเยอะเลยนะคะ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เช่นข้อมูลที่เราต้องการก็คืออาจจะมีตัวเลขให้หาตัวเลขขี้ระหว่าง 1-10นะคะผลลัพธ์ที่ได้จะเป็น 13579 นี้เราทราบอยู่แล้วเลขจำนวนคี่ระหว่าง 1-10นะคะชื่อคนที่ขึ้นต้นด้วยสเสือมม้ามีอะไรบ้างสมชายสมพงษ์สมศักดิ์อะไรก็ว่าไปสมมติฐานข้อมูลนะคะ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ก็แสดงว่าในฐานข้อมูลเราไม่มีหนังสือเล่มละ 750แค่นั้นเองนะคะ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ก็จะเป็นคนการค้นหาส่วนของข้อความบางครั้งเราจะไม่ได้พิมพ์ชื่อเต็มๆของเขาอาจจะเป็นส่วนของชื่อก็ได้จำชื่อเขาไม่ได้เขาน่าจะชื่อสมหญิงๆ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ๆ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ๆ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น่าจะเป็นช่วงตัวอักษรก็ได้เดี๋ยวดูตัวอย่างเลยแล้วกันมันจะได้เห็นภาพนะคะอย่างเช่นเงื่อนไขคือให้ค้นหาชื่อหนังสือราคาจากตลาดหนังสือโดยที่ชื่อหนังสือนะคะขึ้นต้นด้วย N ตามด้วยอะไรก็ได้ถ้าเป็นเครื่องหมายดอกจันตัวนี้คือขึ้นต้นด้วยตัวหนังสือนั้นๆ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ลงท้ายอะไรก็ได้ในคำนั้นน่ะต้องมีตัว Cอันแรกชื่อแรกมีไหมคะ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ชื่อจริงเขาไม่ได้จำได้เข้ามีคำว่าพอในสักอย่างอะไรเงี้ยนะคะฐานข้อมูลก็สามารถค้นหาข้อมูลให้เราได้เช่นเดียวกันนะคะ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ถามว่าในหนังสือเล่มนี้ได้ไหม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เล่มนี้ได้ไหมขึ้นต้นด้วย 1 ตัวอักษรตามหลังด้วยได้คืนนี้ไม่มีนะคะ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ผิดเงื่อนไขใครโทรมานะคะเงื่อนไขว่าให้ชื่อหนังสือขึ้นต้นด้วยตัว N หรือตัว Oตามหลังด้วยอะไรก็ได้นะคะจะมีกี่เล่มเล่มนี้ขึ้นต้นด้วยตัวเอนได้ได้มีตัวโอไหมวีดีโอ 1 เล่มก็แสดงผลหนังสือ 3 เล่มนะคะ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ๆเป็นเกณฑ์คำสั่งฆ่าต้องมาเป็นดิสทิ้งตัวนี้ก็ลบทิ้งทั้งแถวขอดูตัวอย่างการนะคะโดยคำสั่งก็คือให้เลือกกำจัดชื่อซ้ำชื่อที่ 3 นะคะจากตาราง Studentดูในตาราง student ในช่องชื่อชื่อณนะคะ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นี่คือคำสั่งกลับให้ตัดข้อมูลทิ้งทั้งแถวนะคะอย่างตอนเนี้ยถ้ามันซ้ำกันจริงๆถ้านักศึกษาสังเกตดีๆคนชื่อแดงซ้ำกันก็จริงนะคะแต่นามสกุลเนี่ยไม่ซ้ำกันจะมีเนี้ยทำทั้งชื่อทั้งนามสกุลถ้าใช้คำสั่งนี้นะคะมันจะตัดข้อมูลที่ซ้ํากันทั้งแถวออกอันนี้ก็คือเดี๋ยวเราไปดูในโปรแกรมจริงๆดีกว่านะคะ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ต่อมาจะเป็นการเรียงลําดับข้อมูลนะคะก็จะใช้คำสั่ง Order byนะคะก็คือการเรียงลำดับนะคะ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มันจะหมายถึงว่าให้เราเรียงลำดับตามราคาก็จริงแปลให้หน่อยจากราคามากไปหาราคาน้อยนะคะต้องบอกด้วยเว็บในการซื้อของออนไลน์ค่ะเหมือนกันไส้ในของโปรแกรมแมนคือคำสั่งที่โรงเรียนวันนี้นะคะ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หาค่าน้อยที่สุดค่ามากที่สุดการหาค่าเฉลี่ยนะคะไอ้avg ตัวนี้มันย่อมาจากaverage คือการหาค่าเฉลี่ยนะคะอันนี้เป็นคณิตศาสตร์ยังไงก็ตอบมาใช้ด้วยนะคะ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ในชีวิตจริงนะคะคำสั่งนี้ก็ค่อนข้างจำเป็นนะคะสำหรับใช้ในการฝึกงานหรือทำงานในอนาคตเนาะหรือการหาค่าเฉลี่ยนะคะ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ฐานข้อมูลสแกนได้ให้มันค้นหาให้คุณเลยไม่เกิน 1 นาทีรู้แน่นอนนะคะหาราคาน้อยที่สุดแล้วก็อันนี้เป็นแม็คไทยนะคะก็ดูราคามากที่สุดได้เช่นเดียวกันต่อมาเป็นการรวมกลุ่มข้อมูลนะคะเป็นการรวมตามเงื่อนไขในเงื่อนไขทุกอย่างก็คือใช้คำสั่ง Good Bye นะคะเป็นการหนุ่มตามเงื่อนไขเช่นให้ดูช่องนี้นะคะรหัสสำนักพิมพ์รวมราคาออกมาออกมาโดยที่ให้รวมเป็นตามเลขสำนักพิมพ์สำนักพิมพ์เนี้ยอธิบายเป็นง่ายๆนะคะ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ระบบจัดการฐานข้อมูลก็สามารถจัดการได้ทั้งหมดนะคะออกมาจะเป็นส่งของคำสั่งในการปรับปรุงฐานข้อมูลก็คือเป็นการเพิ่มแก้ไขการลบข้อมูลนะคะการเพิ่มข้อมูลเราจะใช้คำสั่ง insert into แล้วก็ใส่แวลูรูปแบบคำสั่งจะเป็นแบบนี้นะคะตัวอย่างข้อมูลเดิมจะอยู่ด้านข้อมูลด้านซ้ายนะคะคำสั่งที่เพิ่มเติมก็คืออันนี้คือเงื่อนไขคือยังไม่ระบุคอลัมน์นะคะ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มันคือการเพิ่มข้อมูลนะคะ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นะคะจะใช้คำสั่งอัพเดทSetถ้ามีเงื่อนไขก็สามารถใส่เงื่อนไขเพิ่มได้นะคะ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คือการปรับปรุงฐานข้อมูลอันนี้คือก็คือประโยชน์ดึงของฐานข้อมูลนะคะเพราะว่าถ้าเราไม่มีคำสั่งเรานี้เนี่ยบางทีไม่ต้องมานั่งพิมพ์ใหม่เนี่ยเหนื่อยมากๆนะคะนี่คือประโยชน์ถ้าเรารู้คำสั่งนะคะถ้ามีเงื่อนไขเพิ่มเติมเงื่อนไขเพิ่มเติมนะคะ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ถามว่าแล้วสินค้าในบริษัทฯจะเปลี่ยนไหมไม่เปลี่ยนนะคะเพราะเรากำหนดเงื่อนไขว่าเฉพาะสำนักพิมพ์ 12 เท่านั้นที่ลดราคาลง 50 บาทคำสั่งลบก็ง่ายๆค่ะ delete fromก็ตามนี้เลยนะคะ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เดี๋ยวอาทิตย์หน้าอาจารย์จะเตรียมข้อมูลมาให้นักศึกษาเพิ่มฐานข้อมูลเองกินเองนะคะ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พิมพ์บ่อยๆเพราะว่าการพิมพ์คำสั่ง SQL ง่ายที่สุดแล้วในการเขียนโปรแกรมอาทิตย์นี้ก็จะประมาณนี้นะคะเดี๋ยวเราอาทิตย์หน้าก็มาให้เร็วหน่อยเพราะว่าเราจะไปปฏิบัตินะคะก็ขอบคุณล่ามขอบคุณความนะคะวันนี้ก็ประมาณนี้ค่ะขอบคุณมากนะคะ - การได้ยินไหมคะ กินค่ะโอเคค่ะอาทิตย์นี้นะคะจะเป็นการแนะนำตัวโปรแกรมที่เราจะใช้เขียนระบบจัดการฐานข้อมูลนะคะก็จะเป็นโปรแกรมเอาอย่างง่ายกว่าละกันนะคะ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Microsoft Accessนะคะบันทึกมีความสามารถคำสั่งภาษา SQL ลงไปได้ด้วยแล้วก็ในส่วนของตัวที่จะพิมพ์โปรแกรมในเครื่องเราถ้าไม่ได้ติดตั้งเพิ่มเติมเขาจะมีอยู่แล้วนะคะก็คือ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โปรแกรมนี้เนี่ยหน้าตาการทำงานมันจะคล้ายๆกับโปรแกรมอย่างที่เราเคยได้วาดรูปไปแล้วว่าแต่ละตารางมันควรจะสัมพันธ์กันยังไงโดยตัว Microsoft Access เนี่ยนะคะในรูปตัวโปรแกรมมันจะเป็นสีส้มๆเนาะมันจะเป็นโปรแกรมจัดการฐานข้อมูลเชิงสัมพันธ์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มันเลยเหมาะกับที่จะให้นักศึกษาเรียนรู้แล้วก็พัฒนาโปรแกรมไว้ใช้งานนะคะนะคะ เพราะว่ามันก็วิธีการใช้งานก็ค่อนข้างสะดวกคนที่อาจจะไม่มีความรู้ในการเขียนโปรแกรมมากนักเนี่ยเขาก็สามารถใช้โปรแกรมนี้ได้เช่นเดียวกันหน้าตาตอนสร้างแล้วก็โปรแกรมก็ใช้ง่ายคำสั่งในซอยวุ่นวายมากนะคะฐานข้อมูลก็จะเริ่มต้นประมาณนี้นะคะแต่เดี๋ยวเราค่อยไปดูในตัวโปรแกรมกันมันจะมีส่วนของการทำงานหลักๆอยู่ด้านบนนะคะแล้วจะเรียกเป็นริบบอนข้างบนนะคะในรูปเนี่ยมึงจะเป็น 10 เกี่ยวกับกันกำหนดโครงสร้างของตารางการสร้างรายงานราคาแล้วก็การกำหนดหน้าจอสำหรับบันทึกข้อมูลหรือแสดงข้อมูลแล้วก็สามารถทำได้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ๆ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การสร้างตารางในที่นี้เนี่ยมันก็คือการตั้งชื่อนะคะมันจะดูเหมือนกดอะไรไม่ได้เพราะเรายังไม่ได้เริ่มสร้างตารางเลยแล้วก็กำหนดโครงสร้างของตารางด้วยก็คือเราก็จะมีค่าใน Excel มันจะเป็นคอลัมน์ Column ใช่ไหมคะaccess ก็เหมือนกันเราก็ต้องโหลดว่าหัว Column แต่ละคอลัมน์ก็คือฟิวนี่แหละนะคะมันจะมีชื่อว่าอะไรบ้างแล้วก็คุณสมบัติของข้อมูลที่ต้องบรรจุลงไปในนะเนี่ยมีอะไรนะคะเช่นเป็นตัวหนังสือเท่านั้นอะไรก็ว่าไปรวมถึงต้องกำหนดคีย์หลักหรือเป็นตัวเลขผสมกับตัวหนังสือหรือรับเฉพาะค่าตัวเลขตัวเลขต้องไม่เกิน 10 ตัวการกำหนดคีย์หลักในโปรแกรม access มันก็ง่ายๆ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ตัวอย่างโครงสร้างของฐานข้อมูลนี้เราทบทวนอีกรอบนะคะที่โทรอยู่ในหน้าจอตอนนี้ก็คือเราเรียกว่าตารางเนาะมีแถวมีคอลัมน์นะคะ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ชื่อคอลัมน์อะไรนะคะเก็บข้อมูลชนิดอะไรบางทีตัว ID เนี่ยถ้าเราไม่ได้กำหนดค่ามันจะเป็นออโต้มันจะเพิ่มไปเรื่อยๆตามจำนวนที่เราเพิ่มเข้ามาแต่เราสามารถระบุเองก็ได้ค่ะบางทีเราไม่อยากได้ตัวเลข1 2 3 4 5 ไปเรื่อยๆไงบางทีก็มันอาจจะเป็นอย่างนั้นไม่ได้ทุกระบบนะคะ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ๆเนี่ยมันจะไม่มีข้อมูลแค่นิดเดียวอย่างที่เราเคยเห็นอย่างนั้นซ้ายนะคะ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ๆ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ๆอนุมัติคำย่อหรือหัวตารางเนี่ยส่วนเลขประจำตัวผู้ป่วยเขาจะให้กรอกนะคะแล้วก็จะมีคำอธิบายว่าไอ้คำชื่อแรกจำเป็นต้องพิมพ์นามสกุลถ้าเป็นภาษาไทยคืออะไรนะคะovationคือเลขบัตรเดิมต้องพิมพ์ยังไงหนูไม่จำเป็นต้องพิมพ์ไหม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เห็นคำย่อ PTแมรี่คืออะไร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ส่วนด้านล่างเป็นการบอกขนาดของข้อมูลนะคะ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ขนาดไหนหรือบัตรประชาชนเรามากำหนดเลยว่าให้กรอกได้แค่ 13 หลักอาจจะยังไม่เห็นภาพถ้าสมมุติว่ามันเป็นคอลัมน์ที่เกี่ยวกับงบประมาณประเทศไม่ต้องกรอกตัวเลขเยอะๆนะคะเลข 67 หลักมันไม่พอแน่นอนเราก็ต้องมากำหนดต้องดูด้วยว่าข้อมูลที่ใส่ได้ควรจะเป็นข้อมูลเราก็จะมากำหนดตรง Property ข้างล่างตรงนี้นะคะ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หรือจุดscore ขีดเส้นใต้เราจะไม่ใส่รวมถึงประเทศของข้อมูลนะคะก็คือชนิดของข้อมูลที่จัดเก็บในคอลัมน์อยู่ฟิวแน่นๆรหัสสินค้ามันควรจะเป็นได้ทั้งตัวเลขและตัวอักษรผสมกันส่วนราคานะคะ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ๆ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มันเป็นตัวเลขบอกรหัสเฉยๆ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ๆหรือข้อมูลเงินใดๆก็ตามที่เป็นตัวเลขที่มากกว่าฟิวเจอร์ธรรมดาขึ้นไปนะคะSingleจะเป็นตัวเลขที่มีจุดทศนิยมนะคะจะมีค่าไปจนถึงติดลบเป็นทั้งเพื่อนเป็นทั้งๆ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กับ Yes No questionsนะคะ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กลับOLXนะคะเพื่อเป็นข้อมูลที่เอาไว้ในการแนบรูปภาพนะคะ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ส่วนที่ 3 จะเป็นส่วนของการกำหนดค่าเหมือนที่อาจารย์ให้ดูเมื่อกี้นี้ในภาพนะคะเป็นการบอกขนาดของข้อมูลที่จะเก็บเรากำหนดได้เลยนะคะ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กลับการกำหนดเงื่อนไขของข้านะคะ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ๆมันก็ไม่ใช่นะคะก็ต้องฆ่าบังคับจะต้องเป็นบวกเสมอเช่นอายุต้องเป็นจำนวนเต็มบวกเต็มลบไม่ได้นะคะ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ๆ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ๆหรือฟิวนานแล้วก็กดลูกกุญแจกุญแจจะหมายถึงที่รักPrimary Key นี่แหละนะคะ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อันนี้ก็เดี๋ยวเราจะลองทำในโปรแกรมมันจะอ้างอิงกันยังไงในตัวโปรแกรมเนี่ยมันก็จะง่ายมากค่ะมันก็จะมีตัวให้เรากดได้เลยโปรแกรมค่อนข้างสำเร็จรูปเลยนะคะเราจะตั้งคีย์ลัดยังไงอันไหนจะเป็นความสัมพันธ์นะคะ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มันจะมีการโยงเส้นของ 2 ตารางให้ดูเลยว่าตารางนี้กับตารางนี้ย่างป้าเงี้ยค่ะ2 ตารางนี้มีความสำคัญแบบสัญลักษณ์เครื่องหมาย1อย่างที่ฉันเคยบอกว่าในแต่ละโปรแกรมหรือในแต่ละหนังสือเขามีความสัมพันธ์กันกลับบ้านกว่า 1มันเป็นความหมายเดียวกันคือวัน True Money1มีความสำคัญมากกว่าหนึ่งกับอะไรนะคะเพราะฉะนั้นเราหนังสือบางเล่มก็จะเขียนแบบนี้นะคะ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ข้อพิจารณาในการสร้างนะคะone2oneเกี่ยวกับระบบอะไรนะคะ เหมือนในตัวอย่างคือร้านเช่าหนังสือร้านขายหนังสือฐานข้อมูลเราต้องรู้ว่าเราจะสร้างฐานข้อมูลเพื่อมาทำงานในร้านขายหนังสือต้องมีตารางอะไรบ้างคุณจะเช่าหรือคุณจะขายหรือคุณจะมีระบบสมาชิกไหมรวมถึงรายละเอียดในตารางข้อมูลจะต้องเก็บอะไรบ้างนะคะแม่จะไม่มีแค่ 3 ตัวอย่าง 3 ตารางเทียบตัวอย่างมันมากกว่านั้น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ข้อมูลเบื้องต้นที่จะใส่ใส่แล้วเป็นยังไงเอาไปใช้กับระบบงานอะไรเอาไปผนวกกับแล้วมีปัญหาไหมนะคะนี่คือข้อพิจารณาในการสร้างฐานข้อมูลขึ้นมาซักระบบหนึ่งค่ะระบบเล็กๆต้องพิจารณาตามนี้เช่นเดียวกันนะคะ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เป็นภาษา SQLascaris ตัวนี้เรียนภาษาอังกฤษ ul นะคะ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ส่วนผลลัพธ์ถ้าเป็นรูปภาพแบบนี้ก็แสดงว่าเป็นการแสดงผลรายงานนะคะ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อันนี้เป็นโครงสร้างคำสั่งภาษา SQL สำหรับการสืบค้นนะคะ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ต้องพยายามภาษาอังกฤษนิดนึงเขาว่ามันจำเป็นนะคะก็คือเราจะเลือกข้อมูลจากตารางไหนนะคะ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เดี๋ยวจะมีตัวอย่างคำสั่งให้ดูที่นี่ดูตัวอย่างคำสั่งไปก่อนอันนี้เป็นตัวอย่างคำของข้อมูลนะคะสไลด์หลังจากนี้ไปเราจะดูคล้ายๆแบบนี้เหมือนกันมีตารางอยู่ 2 ตารางนะคะบางแวกเป็นตารางหนังสือตารางที่ส่งจะเป็นตารางสำนักพิมพ์นะคะตารางแรกก็จะมีรหัสหนังสือชื่อหนังสือรหัสสำนักพิมพ์ราคานะคะตารางที่ 2 จะเป็นตารางสำนักพิมพ์มีรหัสสำนักพิมพ์แล้วก็ชื่อสำนักพิมพ์นะคะคำสั่งจะแสดงผลมุมบนขวาตรงนี้ส่วนผลลัพธ์ที่ได้จากคำสั่งภาษา html จะอยู่ในด้านล่างนะคะตัวอย่างคำสั่งในการสืบค้นข้อมูล 1 ตารางคำสั่งที่ง่ายที่สุดคือนะคะเวลาอ่านคำสั่งเราจะดูพรุ่งนี้นะคะพรุ่งนี้ขึ้นต้นคำสั่งว่าอะไรอยู่ตรงนี้ตัวอย่างการสืบค้นจาก 1 ตารางนะคะหมายถึงว่าเอาข้อมูลทุกๆคอลัมน์หรือเราจะสามารถระบุได้ว่าเราจะเอาข้อมูลเฉพาะคอลัมน์ไหนตารางอะไหล่นะคะ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กำหนดได้ค่ะ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ทำได้ค่ะ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เป็น select from Where ไล่ระดับลงมาโดยมีเงื่อนไขเงื่อนไขในการเปรียบเทียบเวลาเปรียบเทียบนะคะ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แม่นี้เป็นเท่ากับมากกว่าน้อยกว่านี้ค่ะทำตัวคันให้หรือการรวบรวมเป็นและเป็นหรือคล้ายๆ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มันจะมีการเปรียบเทียบเงื่อนไขด้วยนะคะอาจารย์บายไปแล้วนะคะเท่ากับมากกว่าน้อยกว่ามากกว่าเท่ากับน้อยกว่าเท่ากับไม่เท่ากับนะคะอย่างตัวอย่างการค้นหาแบบมีเงื่อนไขแต่แรกคือให้เอามาแสดงผลเฉพาะชื่อจากตาราง bookโดยที่มีเงื่อนไขคือราคาน้อยกว่า 1000เงื่อนไขแรกคือแสดงผลเฉพาะชื่อปรับราคานะคะแล้วเงื่อนไขต่อมาคือราคาน้อยกว่า 1,000 บาทมาดูที่ราคาค่ะมีน้อยกว่า 1,000มีน้อยกว่า 100น้อยกว่า 11000 แสดงผลไหมคะ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วันนี้เดี๋ยวเราจะลองทำสัปดาห์หน้านี้ทำให้ดูภาพก่อนคราวนี้ก็ขายเหมือนเดิมค่ะ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ๆว่าเขาเอาน้อยกว่าหรือน้อยกว่าเท่ากับนะคะ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ในการจัดเรียงว่าเราอยากได้สินค้าราคาที่น้อยที่สุดไปหามากที่สุดไม่เกิน 2,000 บาทเขาก็จะเตรียมมาให้เมื่อก่อนเราเป็นแค่ผู้ใช้งานเราไม่รู้xว่าข้างในมันน่ะเขียนยังไงวันนี้เรารู้แล้วใช้คำสั่งนี้ล่ะค่ะที่มันดึงข้อมูลจากฐานข้อมูลมาแสดงผลให้เรามันว่ายังไงเป็นคำสั่งเดิมแต่เปลี่ยนเงื่อนไขก็คือว่างคำสั่งคอมพิวเตอร์ให้ราคาไม่เท่ากับ 1,000 ก็เท่านั้นก็จะแสดงผลหนังสือทุกเล่มยกเว้นเล่มที่มันมีราคา 1000ไม่แสดงผลดูดีๆนะคะเงื่อนไขตรงนี้เองต่างกันแค่นี้เองนิดเดียวนักศึกษาก็ต้องเขียนออกมาให้อาจารย์ดูได้ว่าจากคำสั่งนี้ถ้าสมมุติว่าในข้อสอบถามว่าผลลัพธ์ที่ได้จากคำสั่งนี้แสดงผลยังไงควรจะเป็นยังไงอันนี้มันมีแค่เงื่อนไขเดียวแต่ถ้ามันมีหลายเงื่อนไขล่ะนะคะ ผลลัพธ์ที่ได้ทำได้หลายเงื่อนไขไหมได้ก็จะมีเงื่อนไขที่เพิ่มขึ้นคือ and Diorก็คือต้องเป็นไปตามเงื่อนไขทั้งหมดมันสามารถนะคะ อย่างตัวนี้คำสั่งแล้วดูก่อนเลยอย่างแรกเป็นอออ๋อก็คือเป็นไปตามเงื่อนไขอย่างใดอย่างหนึ่งโดยมีเงื่อนไขคือราคามากกว่า 500หรือรหัสสำนักพิมพ์ให้เลือกแสดงผลข้อมูลเฉพาะชื่อกับราคาจากตาราง bookมาดูนะคะ เล่นไขแรกราคามากกว่า 500น้อยกว่า 12มีอยู่ 2 เล่มนะคะแล้วก็รหัสหรือรหัสสำนักพิมพ์น้อยกว่า 12ถามว่าทำไมอันนี้วันนี้วันนี้เพราะฉะนั้นจะแสดงโขน5 เล่มนะคะมันราคาไม่เกิน 500 นี่ทำไมมันแสดงผลก็บอกว่ารหัสสำนักพิมพ์มันน้อยกว่า 12มันก็เลยแสดงผลด้วยนะคะ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ๆ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ไม่ได้มันเกิน 1,000และมีเงื่อนไขมากกว่านี้ไหมเล่มนี้ได้ไหมไม่ได้เพราะมันน้อยกว่า 500 เพราะฉะนั้นผลลัพธ์ที่ได้ก็มีแค่ 2 เล่ม3 เงื่อนไขนะคะมีได้ค่ะเป็นได้ทั้งแอนและคอนะคะถ้าอันไหนเป็นอันนี้คือจะต้องตามเงื่อนไขนั้นอย่างเดียวเท่านั้นเช่นราคามีเล่มนี้เท่ากับ 4 มีเล่มไหนบ้างหรือมีเล่มนี้pid ก็คือรหัสสำนักพิมพ์เท่ากับ 4มากกว่าเท่ากับ 500มีเล่มไหนบ้างเกมนี้หากมีเล่มนี้มีเล่มมีทำไมถึงเอาเพราะมันเป็นคำสั่งออก็คือสามารถยอมรับได้นะคะลักษณะขนมา 5 เล่มอันนี้เป็นไข่แต่ว่ามันก็จะมีวิธีการเขียนให้มันสั้นกว่านี้อยู่จับตัวมาเป็นเงื่อนไขในการปฏิเสธเดี๋ยวดูไปมีอีกหลายตัวอย่างนะคะก็คือไม่เอานะคะคือคำสั่ง notเช่นคำสั่งนี้เงื่อนไขคือไม่เอารหัสสำนักพิมพ์ที่มีค่าเท่ากับ 4เพราะฉะนั้นแสดงผลที่เหลือได้ ๆ อย่างเช่นเราหาซื้อของออนไลน์ไม่อยากได้สีแดงวันนี้ตัดไปตัดไปตัดไปมันก็แสดงผลสินค้าที่เหลือมาให้นะคะ หรืองานหาถ้าว่างหรือการไม่มีค่าในข้อมูลนั้น ๆ เราก็เลยว่าไม่เอาสีแดงในราคาในส่วนของราคามีอะไรเป็นค่าว่างบ้างงานตัวนี้แปลว่าค่าว่างนะคะ ถ้าว่างตัวนี้เช่นลองดูซิว่า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มีอยู่เล่มเดียวนะคะ ในทางกลับกันให้มันเช็คว่าให้คอมพิวเตอร์มันเช็คให้เราได้ใกล้เคียงกันแค่นั้นเองเพราะฉะนั้นภาษาอังกฤษคนข้าง ๆ ค่ะ เป็นคำง่าย ๆ พยายามลองแปลดูมีข้อมูลอะไรบ้างที่ไม่ใช่ค่าว่างก็ใช้คำสั่งที่นะคะ ที่ใช้ในการจัดการฐานข้อมูลเมื่อกี้เราใช้ and ใช้ออนะคะ มันพิมพ์ค่อนข้างยาวคำศัพท์ก็ไม่ใช่คำศัพท์ที่ซับซ้อนอะไรมากBetweenนะคะ ก็คือระหว่างเท่าไหร่ถึงเท่าไหร่นะคะ เทียบกันดูนะคะ ถ้าเราใช้คำสั่งนี้เราจะเปลี่ยนใหม่เป็นคำสั่งให้แสดงผลคอลัมน์นะคะ ที่มีค่าระหว่าง 10 ถึง 20เนื้อเพลงแค่นี้เองนะคะพิมพ์ยาวมากแบบนี้นะคะ คำสั่งตัวนี้มันเลยทำให้เราแต่ถ้าเราไม่ใช้เราจำคำสั่งมีชีวิตแต่ไม่ได้กินน้อยลงอย่างเช่นตัวนี้เงื่อนไขคือให้ทำงานได้เร็วขึ้นสืบราคามาโดยที่มีเงื่อนไขคือราคาอยู่ในระหว่าง 500-1000มีกี่เล่มค่ะ เลือก1000สั้นลงเยอะเลยนะคะ สั้นลงเยอะเลยมี 2 เล่ม 500เงื่อนไขคือราคาไม่อยู่ในช่วงระหว่าง 500 ถึง 1000ใครโทรมา1000 ตัดออกเพราะฉะนั้นผลลัพธ์ที่ได้ก็จะมีอยู่เล่นเลยมีอะไร 500 ตัดออกนะคะ หรือน่าจะค้นหาข้อมูลตามค่าที่เราต้องการยกเว้นเรื่องที่ราคา 500 กับ 1,000เราจะใช้คำสั่งเงื่อนไขเพิ่มเติมข้างล่างคือi n ตัวนี้นะคะ ราคาอาจจะมีตัวเลขให้หาตัวเลขขี้เช่นข้อมูลที่เราต้องการก็คือนะคะ ผลลัพธ์ที่ได้จะเป็น 13579 นี้เราทราบอยู่แล้วเลขจำนวนคี่ระหว่าง 1-10ระหว่าง 1-10ชื่อคนที่ขึ้นต้นด้วยสเสือมม้ามีอะไรบ้าง นะคะนะคะ ทุกอย่างก็คือเงื่อนไขให้แสดงชื่อหนังสือกับราคาสมชายสมพงษ์สมศักดิ์อะไรก็ว่าไปสมมติฐานข้อมูลมีค่า 250หนังสือเล่มละ 500150ที่ราคาหนังสือจีนเล่นไหนบ้างมี 250 มีไหมมี 1 เล่ม500 มีไหม500 มี 1 เล่มผ่าน1000 มีไหมเพราะฉะนั้นแสดงผล 3 เล่มถามว่าเราค้นหาไม่เจอแล้วมันเกิดอะไรขึ้นไหมไม่เจอก็คือไม่เจอ750 มีไหมไม่มีแค่นั้นเองนะคะ นะคะก็แสดงว่าในฐานข้อมูลเราไม่มีหนังสือเล่มละ 750ไม่อยู่ในราคาที่250158 ออกไปหรือการค้นหาหนังสือที่ราคา500 เอาไหมไม่เอา750 ไม่มีมีตัดออกเพราะฉะนั้นแสดงผลหนังสือเล่มที่เหลือไม่เอาไม่เอา 500 ไม่เอา 750 ไม่เอา 1,000งั้นก็แสดงผลค่าที่เหลือแค่นั้นเองคือการตัดออกนะคะ บอกเขาว่าไม่เอาหนังสือราคา 250เป็นตัวอักษรก็ได้คราวนี้เป็นการระบุราคาไปแล้วเราจะระบุเป็นข้อความLike เหมือนกดไลค์นี่แหละนะคะ ก็จะเป็นคนการค้นหาส่วนของข้อความจากเมื่อกี้เป็นคำสั่ง in คราวนี้จะเป็นคำสั่ง likeอาจจะเป็นส่วนของชื่อก็ได้จำชื่อเขาไม่ได้เขาน่าจะชื่อสมหญิง ๆ อะไรประมาณนี้บางครั้งเราจะไม่ได้พิมพ์ชื่อเต็มๆของเขาของชื่อของคนที่ชื่อว่าสังคมอาจจะจำคำชื่อขึ้นต้นเขาไม่ได้จำได้บางส่วนสามารถค้นหาได้เหมือนกันซึ่งมันเป็นส่วนของคำจำไม่ได้ก็สามารถค้นหาได้เหมือนกันเป็นบางส่วนของข้อความบางคนอาจจะพิมพ์คำว่าไมโครซอฟท์ไม่จำกัดตัวอักษรเราจะใช้เป็นตัวเปอร์เซ็นต์หรือตัว Star เป็นดอกจันตัวนี้ก็ได้การค้นหาส่วนของข้อความใดๆโดยที่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เดี๋ยวจะมีตัวอย่างให้ดูเราจะใช้เป็นเครื่องหมายคำถามหรือเป็นวงเล็บวงเล็บเป็นสี่เหลี่ยมแบบนี้นะคะ ก็คือโปรแกรม Microsoft Accessตัวอักษรใดที่ปรากฏในช่องต้องเป็นตัวอักษรนั้นเท่านั้นแต่ถ้ามีเครื่องหมายตกใจให้นะคะ น่าจะเป็นช่วงตัวอักษรก็ได้เดี๋ยวดูตัวอย่างเลยแล้วกันมันจะได้เห็นภาพนะคะ มันจะเป็นการบอกว่าไม่เอาตัวอักษรนั้นให้ค้นหาชื่อหนังสือราคาจากตลาดหนังสือโดยที่ชื่อหนังสือนะคะ อย่างเช่นเงื่อนไขคือถ้าเป็นเครื่องหมายดอกจันตัวนี้คือขึ้นต้นด้วยตัวหนังสือนั้น ๆ ตามด้วยอะไรก็ได้ขึ้นต้นด้วย N ตามด้วยอะไรก็ได้ต้นด้วยตัวเองชื่อมี 2 ชื่อเพราะฉะนั้นแสดงผล 2 อันในตารางเราต้องดูสิคะอันอื่นไม่ได้ขึ้นเอ็นแล้วหายตัวมาหาชื่อหนังสือที่ขึ้นต้นด้วยอะไรก็ได้ขึ้นต้นด้วยตัวเองแต่ในชื่อนั้นมีตัว Cเมื่อไหร่ก็ได้ค่ะ ลงท้ายอะไรก็ได้ลงท้ายด้วยอะไรก็ได้อันแรกชื่อแรกมีไหมคะ ไม่มีชื่อที่ 2 มีตัว C ตรงตามเงื่อนไขไหมในคำนั้นน่ะต้องมีตัว Cหนังสือโตมามีไหมมีตัว Cวันนี้ก็มีเมื่อไหร่ก็ได้ลงท้ายด้วยอะไรก็ได้แต่มีตัว 4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นะคะ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4 เล่มนะคะ ฐานข้อมูลก็สามารถค้นหาข้อมูลให้เราได้เช่นเดียวกันนะคะ พอในสักอย่างอะไรเงี้ยถ้ามีเครื่องหมายคำถามตัวนี้หมายความว่าข้างหน้าตัว E 1 ตัวอักษรเท่านั้นรู้อย่างนี้จะเริ่มสังเกตแล้วว่าทำไมมันมีเครื่องหมายคำถามแล้วก็ดอกจันตามหลังเก้าอี้เป็นกี่ตัวก็ได้มาดูเงื่อนไขกันเลยนะคะ ถามว่าในหนังสือเล่มนี้1 ตัวไม่ได้เพราะตรงก่อนหน้าตัว E มีตัวหนังสือก่อนหน้า 5 ตัวซึ่งผิดเงื่อนไขถ้าเป็นเครื่องหมายคำถามได้ไหมเล่มนี้อ่ะมีแต่ก่อนหน้าตัวเองมีหนังสือตัวหนังสือเยอะเลยก็ไม่ได้ตัวหนังสือที่นำหน้าตัวเองจะต้องมีแค่ 1 ตัวเท่านั้นเล่มนี้ได้ไหม ขึ้นต้นด้วย 1 ตัวอักษรตามหลังด้วยได้คืนนี้ไม่มีนะคะ เล่มนี้ก็ไม่ได้นะคะขึ้นต้นด้วย 1 ตัวก่อนว่าตัวเองแค่นั้นเพราะฉะนั้นมีแค่ 2 mเล่มนี้ก็ไม่ได้เล่มนี้ได้นะคะ ผิดเงื่อนไขใครโทรมาเพราะก่อนหน้าตัว E มีดวงซื้อมากกว่า 1 ตัวเงื่อนไขว่าให้ชื่อหนังสือขึ้นต้นด้วยตัว N หรือตัว Oตามหลังด้วยอะไรก็ได้นะคะจะมีกี่เล่มเล่มนี้ขึ้นต้นด้วยตัวเอนได้ได้มีตัวโอไหมวีดีโอ 1 เล่มก็แสดงผลหนังสือ 3 เล่มนะคะ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นะคะอันนี้เป็นการดูเงื่อนไขเลยเดี๋ยวอาทิตย์หน้าพวกกูจะต้องไปทำเองเช่นข้อมูลสัปดาห์หน้าอาจารย์อาจจะบอกว่าให้แสดงผลคนที่ขึ้นต้นชื่อด้วยสเสือกับตัวออกห่างคุณก็ต้องพิมพ์คำสั่งให้ถูกเนาะเงื่อนไขต่อมาอาทิตย์หน้านักศึกษาก็ต้องทำได้นะคะเพราะว่าอาทิตย์นี้มีตัวอย่างแล้วตามหลังด้วยอะไรก็ได้ก็หลายเล่มเลยนะคะ เล่มนี้เล่มนี้เล่มนี้แล้วนิชื่อหนังสือที่ไม่ขึ้นต้นด้วยตัว nต่อมาจะเริ่มเป็นการปรับปรุงฐานข้อมูลจะเป็นการแค่นี้เองข้อมูลที่อาจจะมีการซ้ำกันเกิดขึ้นก็คือรายการซ้ำนะคะ มี 2 คำสั่งกำจัดกำจัดรายการข้อมูลซ้ำให้เหลือรายการเดียวโดยใช้การกำหนดค่าต่าง ๆ เป็นเกณฑ์ว่าจะมีการใช้คำสั่งที่อาจจะก็ลบทิ้งทั้งแถวขอดูตัวอย่างการนะคะ คำสั่งฆ่าต้องมาเป็นดิสทิ้งตัวนี้ชื่อซ้ำชื่อที่ 3 นะคะ จากตาราง Studentโดยคำสั่งก็คือให้เลือกกำจัดชื่อณนะคะ อันไหนชื่อซ้ำดูในตาราง student ในช่องชื่อสีแดงเพราะฉะนั้นมีซ้ำ 1 คนเราจะตัดให้เหลือแค่หนึ่งแดงเท่านั้นการแสดงผลว่าจะเป็นแค่ 3 ชื่อที่เหลือเพราะว่าแดงมีซ้ำ 3 คนนะคะ นี่คือคำสั่งกลับข้อมูลอย่างอื่นเราไม่สนใจมันแค่อยากรู้ว่าคนที่ชื่อซ้ำกันตัดชื่อซ้ำออกนะคะ อย่างตอนเนี้ยถ้ามันซ้ำกันจริง ๆ ถ้านักศึกษาสังเกตดี ๆ ให้ตัดข้อมูลทิ้งทั้งแถวไม่ซ้ำกันจะมีเนี้ยทำทั้งชื่อทั้งนามสกุลคนชื่อแดงซ้ำกันก็จริงนะคะแต่นามสกุลเนี่ยแถวออกอันนี้ก็คือถ้าใช้คำสั่งนี้นะคะมันจะตัดข้อมูลที่ซ้ํากันทั้งดีกว่านะคะ ตัวอย่างมันอาจจะยังดูเห็นภาพไม่ชัดมันจะดูน้อยไปเดี๋ยวเราไปดูในโปรแกรมจริงๆเราจะได้ทำเยอะกว่านี้นะคะ ต่อมาจะเป็นการเรียงลําดับข้อมูลเดี๋ยวอาทิตย์หน้าเราได้ทำของจริงเนี่ยก็จะใช้คำสั่ง Order byนะคะ ก็คือการเรียงลำดับนะคะ ก็คือให้แสดงผลข้อมูลทั้งหมดจากตาราง bookนะคะตามราคาถ้าเราไม่สั่งเพิ่มเติมมันจะเป็นการเรียงจากน้อยไปหามากโดยให้เรียงลำดับศัพท์ใหม่จะเปลี่ยนตามลำดับที่เราสั่งแต่ถ้าเราอยากแย่งจากมากไปหาน้อยคำสั่งนี้คือ Order by คือให้เรียงลำดับจากราคาน้อยไปหามากนะคะ มันจะหมายถึงว่าให้เราเรียงลำดับตามราคาก็จริงแปลให้หน่อยจากราคามากเราจะต้องระบุเพิ่มได้ว่า besc ตรงนี้นะคะ ต้องบอกด้วยเว็บในการซื้อของออนไลน์ค่ะ เหมือนกันไส้ในของโปรแกรมแมนไปหาราคาน้อยนะคะ นักศึกษาจะได้เข้าใจเพราะต่อไปเราจะไม่เป็นแค่ผู้ใช้งานแล้วอาจจะได้เป็นผู้ดูแลระบบด้วยคือคำสั่งที่โรงเรียนวันนี้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เนาะนะคะ ไอ้avg ตัวนี้มันย่อมาจากaverage คือการหาค่าเฉลี่ยนะคะ หาค่าน้อยที่สุดค่ามากที่สุดการหาค่าเฉลี่ยนะคะ อย่างเช่นให้รวมอันนี้เป็นคณิตศาสตร์ยังไงก็ตอบมาใช้ด้วยแล้วให้ตั้งชื่อคอลัมน์ใหม่ชื่อว่าสำคัญกว่านี้ราคาทั้งหมดใส่ในคอลัมน์ใหม่ฟิวส์ใหม่จากตาราง Book เพราะฉะนั้นผลลัพธ์จากคำสั่งนี้ให้รวมราคาทั้งหมดถ้าได้ผลลัพธ์ตัวนี้นะคะ ก็คือการเอายอดรวมราคาหนังสือทั้งหมดมาบวกกันเมียเลยมีบวกแล้วก็ต้องมีนับให้ก็ไม่ยากถ้าเราจำคำสั่งได้รหัสหนังสือทั้งหมดจากตาราง bookนับจำนวนจากคอลัมน์ใหม่ชื่อว่าเขา bookก็คือให้นับจำนวนBook ID คือหนังสือทั้งหมดนะคะ มีกี่เล่มโดยให้ชื่ออันนี้คือมันง่ายมันมองมันเรามองดูด้วยสายตาแล้วก็รู้หาข้อมูลมันเยอะกว่านี้ล่ะมันก็รับมาได้ 7 เล่มมันไม่สามารถยืนดูที่หน้าประตูแล้วบอกได้ว่าเรามีหนังสือกี่เล่มใช่ไหมคะ 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ถ้าสมมุติว่าเราไปฝึกงานแล้วมันก็ต้องบวกจากฐานข้อมูลเราสามารถสั่งได้จากฐานข้อมูลเลยว่าวันนี้ที่ถามว่าให้เด็กฝึกงานไปดูซิว่ามีหนังสือกี่เล่มคุณจะไปเดินนับไม่ใช่อยู่ในอนาคตคุณต้องไปฝึกงานแน่นอนอีกน่าจะบอกว่าเด็กฝึกงานไปรับซิของในโกดังมีกี่ชิ้นในห้องสมุดมีหนังสือกี่เล่มมันก็สามารถมีวิธีการสั่งจากฐานข้อมูลนี่แหละนับดูซิว่าสรุปสินค้าและมีกี่อย่างคุณจะไปนั่งนับหรอนะคะ คำสั่งนี้ก็ค่อนข้างจำเป็นนะคะ สำหรับใช้ในการฝึกงานหรือทำงานในอนาคตเนาะกูจะไปนั่งนับมันไม่ได้หรอกค่ะในชีวิตจริงนะคะ ก็จะเป็นการหาค่าเฉลี่ยของราคาของสินค้าทั้งหมดโดยให้ตั้งชื่อคอลัมน์ใหม่ชื่อว่าหรือการหาค่าเฉลี่ยค่าเฉลี่ยแสดงว่าหนังสือ 7 เล่มนี้นะคะ มีค่าเฉลี่ยสอนเล่นประมาณ 640 2.14 ตัวนี้avgต่อมาเขาถามว่าค่าหนังสือที่ถูกที่สุดในร้านถ้าสมมุติว่ามีใครต้องการข้อมูลจากเราเราก็สามารถให้เขาดูได้คุณจะไปเดินหาก็ไม่ใช่เราแค่สั่งให้ฐานข้อมูลมาแสดงผลสิว่าราคาสินค้าที่ถูกที่สุดเท่าไหร่ราคาที่ถูกที่สุดตอนนี้คือถ้าเรามองด้วยสายตาเราก็ทราบแหละว่า 150อย่างที่อาจารย์บอกนะคะโดยที่ให้กำหนดใส่ในคอลัมน์ใหม่มานั่งไล่ดูเสียเวลาค่ะ ฐานข้อมูลสแกนได้ให้มันค้นหาให้คุณเลยไม่เกิน 1 นาทีรู้แน่นอนถ้าเกิดสินค้ามีเป็นหมื่นเป็นแสนชิ้นหาราคาน้อยที่สุดแล้วก็อันนี้เป็นแม็คไทยนะคะ ก็ดูราคามากที่สุดได้เช่นเดียวกันนะคะนะคะ เป็นการรวมตามเงื่อนไขในเงื่อนไขทุกอย่างก็คือใช้คำสั่ง Good Bye นะคะ เป็นการต่อมาเป็นการรวมกลุ่มข้อมูลเช่นให้ดูช่องนี้นะคะ รหัสสำนักพิมพ์หนุ่มตามเงื่อนไขออกมาโดยที่ให้รวมเป็นตามเลขสำนักพิมพ์รวมราคาออกมาอธิบายเป็นง่าย ๆ นะคะ สำนักพิมพ์นี้มีหนังสือกี่เล่มรวมแล้วมูลค่าเท่าไหร่สำนักพิมพ์เนี้ยหมายเลข 4มีหนังสืออยู่ 3 เล่มมันก็จะรวมให้ว่าอย่างเช่นสำนักพิมพ์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ูลค่าหนังสือของสำนักพิมพ์เนี้ยรวมราคามาทั้งหมดได้เท่านี้อันนี้คือคำสั่ง Group by คือจัดกลุ่มมานั่นเองนะคะ มี 3 เล่มนักศึกษาปี 3 ชายรวมแล้วมีกี่คนจะรวมโดยทั้งคณะหรือทั้งมหาวิทยาลัยแล้วแต่เรากำหนดเงื่อนไขการจัดกลุ่มข้อมูลเช่นถ้ามีเงื่อนไขนอกเหนือจากที่เรากำหนดไปแล้วเมื่อกี้คือเราให้จัดกลุ่มเป็นนะคะเงื่อนไขเดียวมันไม่พอรหัสสำนักพิมพ์แต่ถ้ามีเงื่อนไขเข้ามาอีกเราจะเพิ่มเป็นคำสั่ง Having ตัวนี้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มื่อกี้เนี้ย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เหลือแค่ 2 สำนักพิมพ์เขาจะอยากดูข้อมูลแบบไหนอยากได้รายงานแบบไหนนะคะ ระบบจัดการฐานข้อมูลก็สามารถจัดการได้ทั้งหมดแล้วแต่ว่าออกมาจะเป็นส่งของคำสั่งในการปรับปรุงฐานข้อมูลก็คือเป็นการเพิ่มแก้ไขการลบข้อมูลนะคะ นะคะรูปแบบคำสั่งจะเป็นแบบนี้นะคะ การเพิ่มข้อมูลเราจะใช้คำสั่ง insert into แล้วก็ใส่แวลู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ตัวอย่าง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คำถูกไม่รู้แต่ถ้าให้ใส่ข้อมูลลงไปในตาราง bookซึ่งมีค่าดังนี้109คำสั่งก็คือ insert into ตัวนี้520ผลลัพธ์ที่ได้จะมาอยู่ล่างสุดทำไมมันใส่คอลัมน์ถูกต้องเพราะคำสั่งql5แต่ถ้าคุณสลับตำแหน่งผิดใส่ 520ให้ใส่ข้อมูลเนี่ยมันเลี้ยงมาถูกต้องอยู่แล้วมันก็จะกลายเป็น Book ID 520 นะคะ แต่นี้ที่มันใส่ถูกเพราะว่าเรียงลำดับตามคอลัมน์ต้องแค่นั้นเองมาอยู่ตรงนี้แทนเนี่ยเพื่อความชัวร์เราอาจจะระบุชื่อคอลัมน์ไปด้วยก็ได้เขาว่าข้อมูล 10 10 เนี่ยให้อยู่ในบุ๊ค ID นะต่อมาข้อมูลจะมาต่อท้ายด้านล่างแบบนี้อันนี้ก็เพื่อป้องกันว่าเราจะใส่ข้อมูลผิดคอลัมน์หรือเปล่าชื่อหนังสือ vb รหัสสำนักพิมพ์คือ 5 ราคาคือ 250มันคือการเพิ่มข้อมูลนะคะ ง่ายมากคำสั่งมีแค่นี้เอง insert intoสำหรับการเพิ่มข้อมูลต่อมาเป็นคำสั่งในการนะคะนะคะ จะใช้คำสั่งอัพเดทSetถ้ามีเงื่อนไขก็สามารถใส่เงื่อนไขเพิ่มได้กลุ่มข้อมูลหรือแก้ไขข้อมูลรูปแบบคำสั่งUpdate คือปรับปรุงข้อมูลในตารางโดยมีค่าคือนะคะบวกเพิ่มเข้าไปอีก 50 บาทพอพิมพ์ตัวนี้ปุ๊บราคาหนังสือจะเพิ่มขึ้นจากให้ราคาทั้งหมดจากเดิมตัวนี้ไม่มีราคาหนังสือก็จะมีละ 50 บาทเริ่ม 50 บาททุกเล่ม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อันนี้คือง่ายมากถ้าสมมุติว่าข้อมูลเรามีแค่นี้แหละเรานั่งกินที่ร้านก็ได้ค่ะ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เมื่อไหร่จะเสร็จ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นี่คือประโยชน์ถ้าเรารู้คำสั่งนะคะ ถ้ามีเงื่อนไขเพิ่มเติมนะคะของมันถูกให้ลดราคาสินค้าลง 50 บาทเงื่อนไขเพิ่มเติมนะคะให้ปรับปรุงตารางบุ๊คโดยที่เงื่อนไขคือตอนนี้เศรษฐกิจไม่ดีแล้ว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ฉพาะรหัสสำนักพิมพ์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เพิ่มอีกบรรทัดหนึ่งก็ตามนี้เลยนะคะ ให้ลบข้อมูลจากตาราง Book โดยมีเงื่อนไขคือให้ลบเฉพาะ Book ID ที่มีค่า 10 10คำสั่งลบก็ง่ายๆค่ะ delete fromผลลัพธ์ที่ได้จะเป็นแบบนี้คือคำสั่งอย่างง่ายที่เราจะเรียนในสัปดาห์หน้าจากเดิมจะมีตัวนี้แล้วก็ลบออกเดี๋ยวอาทิตย์หน้าอาจารย์จะเตรียมข้อมูลมาให้นักศึกษาเพิ่มฐานข้อมูลเองกินเองนะคะกรอกข้อมูลเองทั้งหมดลองเพิ่มลบข้อมูลลองดึงข้อมูลเป็นรายงานออกมาด้วยตัวเองนะคะตั้งค่าคีย์หลักเองselect from List from update setinsert into อะไรก็ว่าไปสัปดาห์นี้จะให้ลองกลับไปทบทวนว่าคำสั่งที่จะใช้หน้าบอมนิ้วมือมาให้พร้อมเพราะเราต้องพิมพ์เองเครื่องใครเครื่องมันมันจะเป็นยังไงบ้างนะคะจะได้คล่องนี่แหละอาทิตย์หน้านะคะ พิมพ์บ่อย ๆ เครื่องใครเครื่องมันพิมพ์ภาษาอังกฤษไม่ค่อยคล่องก็การพิมพ์คำสั่ง SQL ง่ายที่สุดแล้วในการเขียนโปรแกรมอาทิตย์นี้ก็จะประมาณนี้นะคะ เดี๋ยวเราอาทิตย์หน้าเพราะว่านะคะ ก็ขอบคุณล่ามขอบคุณความนะคะ วันนี้ก็ประมาณนี้ค่ะ ก็มาให้เร็วหน่อยเพราะว่าเราจะไปปฏิบัติขอบคุณมากนะคะ - กินค่ะ โอเคค่ะ อาทิตย์นี้นะคะ จะเป็นการแนะนำตัวโปรแกรมที่เราจะใช้การได้ยินไหมคะระบบจัดการฐานข้อมูลนะคะ ก็จะเป็นโปรแกรมเอาอย่างง่ายกว่าละกันเขียนหลายโปรแกรมมากน่าจะเป็น mysql หรือเป็น oracleนะคะเพราะว่าไอ้ตัวภาษา SQL เนี่ยมันก็จะมีโปรแกรมที่ใช้งานร่วมกันได้โปรแกรมในเครื่องเราถ้าไม่ได้ติดตั้งเพิ่มเติมเขาจะมีอยู่แล้วนะคะ ก็คือโปรแกรมMicrosoft Accessแต่มันก็จะใช้ภาษาเดียวกันคือภาษา html ซึ่งที่จะพิมพ์คำสั่งภาษา SQL ลงไปได้ด้วยแล้วก็ในส่วนของตัวโปรแกรมนี้เนี่ยนะคะบันทึกมีความสามารถExcel ที่เราเคยใช้งานกันอยู่แล้วเก็บข้อมูลในรูปแบบที่เป็นตารางเหมือนกันเราก็จะได้หน้าตาการทำงานมันจะคล้ายๆกับโปรแกรม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ทำความเข้าใจกับมันง่ายขึ้นนะคะโปรแกรมนี้เนี่ยมันก็จะมีความสามารถทั้งอย่างที่เราเคยได้วาดรูปไปแล้วว่าแต่ละตารางมันควรจะสัมพันธ์กันยังไง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การจัดการฐานข้อมูลนะคะ คนที่อาจจะไม่มีความรู้ในการเขียนโปรแกรมมากนักเนี่ยมันเลยเหมาะกับที่จะให้นักศึกษาเรียนรู้แล้วก็พัฒนาโปรแกรมไว้ใช้งานนะคะ เพราะว่ามันก็วิธีการใช้งานก็ค่อนข้างสะดวกแล้วก็โปรแกรมก็ใช้ง่ายเขาก็สามารถใช้โปรแกรมนี้ได้เช่นเดียวกันหน้าตาตอนสร้างฐานข้อมูลก็จะเริ่มต้นประมาณนี้นะคะ แต่เดี๋ยวเราค่อยไปดูในตัวโปรแกรมกันคำสั่งในซอยวุ่นวายมากนะคะข้างบนนะคะ ในรูปเนี่ยมึงจะเป็น 10 เกี่ยวกับกันกำหนดโครงสร้างของตารางมันจะมีส่วนของการทำงานหลักๆอยู่ด้านบนนะคะแล้วจะเรียกเป็นริบบอน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าคาส่วนของการสืบค้นเรียกดูข้อมูลเนี่ยเราจะใช้คำสั่ง SQLครีมด้วยตัวเองรวมถึงการสืบค้นการเรียกดูข้อมูลอื่นตามเงื่อนไขแล้วก็สามารถทำได้โปรแกรมสำเร็จรูปทุกอย่างเราจะได้รู้เลยว่าเวลาที่เราใช้ภาษา html มันทำงานยังไงเราจะไม่ใช้โปรแกรม access นะคะ รูปแบบของตารางเนี่ยโดยตารางที่อยู่ในถ้าเราต้องการจะบันทึกหรือเก็บข้อมูลเนี่ยเราก็จะต้องสร้างตารางขึ้นมาก่อนถึงจะใช้งานได้ซึ่งมันเป็นมาตรฐานของการจัดเก็บข้อมูลในรูปแบบฐานข้อมูลอยู่แล้ว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ๆกดปุ่มเดียวก็เสร็จเลยแล้วก็ต้องกำหนดความสัมพันธ์ระหว่าง 2 ตารางขึ้นไปว่า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แม่จะต้องมีตัวหนังสือที่มันมีมาผสมกับตัวเลขรหัสนักศึกษาเราเนี่ย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ๆ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ออกแบบมันก็จะมีการกำหนดว่าชื่อของฟิลด์คือชื่อแต่ละคอลัมน์การสร้างตารางโดยใช้มุมมองควรจะตั้งให้มีความหมายแล้วก็ไม่ยาวจนเกินไปแล้วก็ห้ามใช้สัญลักษณ์พิเศษพวกเครื่องหมายคำถามควรตั้งชื่ออะไรนะคะ หรือจุดscore ขีดเส้นใต้เราจะไม่ใส่เครื่องหมายแฮชแท็กรหัสสินค้ารวมถึงประเทศของข้อมูลนะคะก็คือชนิดของข้อมูลที่จัดเก็บในคอลัมน์อยู่ฟิวแน่นๆส่วนราคานะคะ กลัวจะเป็นตัวเลขอย่างเดียวเราไม่พิมพ์มันควรจะเป็นได้ทั้งตัวเลขและตัวอักษรผสมกันเพื่อน 500 ก็คือเป็นตัวเลขอย่างเดียวถ้าสมมุติข้อมูลนั้น ๆ จะต้องนำไปคำนวณเราจะไม่พิมพ์ 500 แล้วก็ใส่กไก่อีก 2 ตัวแทนได้ 0 มันไม่ใช่คือเอาวันเดือนปีเกิดไปคำนวณมันจะต้องเป็นตัวเลขหรือวันที่หรือยังไงควรจะเป็นข้อมูลชนิดอะไรเช่นอายุเช็ควันเข้าทำงานวันแรกจนถึงปัจจุบันเขาทำงานมาแล้วกี่ปีนะคะเราก็ต้องมาพิจารณาข้อมูลพวกนั้นด้วย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ว่าจะใช้วันที่ในการคำนวณถ้าตัวเลขที่ไม่ได้ใช้ในการคำนวณเช่นรหัสนักศึกษาพวกคุณนะคะก็จะเป็นข้อมูลที่เป็นตัวอักษรตัวเลขตัวเลขทำไมถึงบอกว่าเป็น Text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เราจะไม่เอามาบวกกันบางคนก็ทีมนางสาวบางคนพิมพ์นอนมันก็จะมีสัญลักษณ์มีเครื่องหมายมีตัวอักขระคำนำหน้าชื่อลบตัวเลขก็ตัวเลขเนี่ยก็จะมีหลายประเภทเหมือนกันนะคะที่ผสมกันเป็นข้อมูลที่เป็นตัวเลขจะเป็นจำนวนเงินก็มีให้เลือกหลายรูปแบบการเก็บเงินนะคะ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เมื่อกี้จากหลักหมื่นมันจะกลายเป็นประมาณ 2000 ล้านเหมาะกับการใส่งบประมาณที่เยอะมากๆถ้าเป็นรองอินเตอร์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ใช้กับตัวเลขที่เป็นจุดทศนิยมอย่างเช่นบางทีเราไปซื้อของเป็นทั้งเพื่อนเป็นทั้งๆที่เป็นเต็มลบกับเต็มบวกDouble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เขาก็จะมีคำอธิบายว่าในช่องนี้ให้กรอกข้อมูลแบบไหนระบบบางอันถ้าเราเอาเมาส์ไปชี้ให้กรอกเลขจำนวน 13 หลักถ้าเราบอกว่าให้กรอกรหัสบัตรประชาชนพอเอาเมาส์ไปชี้ปุ๊บเขาบอกว่า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เลือดจะเป็นเงินบริจาคถ้าเริ่มต้นจากเป็น 10 บาทนะคะก็จะเป็นค่าเริ่มต้นถ้าคุณไม่ได้เกิดวันนั้นคุณก็เปลี่ยนค่าอื่นนะคะ กลับการกำหนดเงื่อนไขของข้านะคะ เช่นเงินเดือนกูจะไปเปลี่ยนค่าก็ได้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จะต้องเป็นบวกเสมอก็ต้องฆ่าบังคับจะต้องเป็นบวกเสมอเช่นอายุต้องเป็นจำนวนเต็มบวกเต็มลบไม่ได้นะคะ นะคะเช่นอายุเป็น -20กลับตั้งตรวจข้อความที่แสดงหากใส่ข้อมูลไม่ตรงตามเงื่อนไขให้ใส่ข้อมูลที่เป็นค่าบวกเท่านั้นนะคะ ก็จะเป็นแบบนี้เราสามารถกำหนดได้รวมถึงข้อมูลที่คำสั่งแจ้งเตือนขึ้นมาว่าเช็คเลขบัตรประชาชนคุณจะบอกว่าคุณไม่มีเลขบัตรประชาชนเป็นไปไม่ได้เพราะฉะนั้นต้องกรอกทุกครั้งไม่ต้องตอบจะเว้นว่างไม่ได้ไอ้เลขบัตรประชาชนเนี่ยจะเป็นข้อมูลที่จำเป็นจะต้องออกเสมอปล่อยวางไม่ได้หรืออาจจะเป็นแบบฟอร์มให้สมัครใดๆก็ตามก็ทำได้ง่ายมากถ้าในโปรแกรมก็คือคุณจะเลือกท่าไหนให้เป็นคีย์หลักการกำหนดค่าคีย์หลักคอลัมน์นาน ๆ หรือฟิวนานแล้วก็กดลูกกุญแจกุญแจจะหมายถึงที่รักPrimary Key นี่แหละนะคะ คิตตี้มันก็จะเป็นการแจ้งในระบบเลยว่าไอ้ค่าเนี้ยคือค่าคีย์หลักของตารางนี้เลือกแล้วก็กด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กับความสัมพันธ์นะคะ อันนี้ก็เดี๋ยวเราจะลองทำในโปรแกรมมันจะอ้างอิงกันยังไงที่มันจะอ้างถึงคีย์หลักของอีกตารางนึงโปรแกรมค่อนข้างสำเร็จรูปเลยนะคะ ในตัวโปรแกรมเนี่ยมันก็จะง่ายมากค่ะมันก็จะมีตัวให้เรากดได้เลย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จะเหมือนตัวอย่างที่ใช้ทำร้านหนังสือว่าผู้แต่งหนังสือกับหนังสือเขาควรจะมีความสัมพันธ์เป็นยังไงเราเคยว่า tianma แล้วก็คือถ้าเราสั่งของสำคัญได้แล้วมันจะเป็นแบบนี้ค่ะ มันจะมีการโยงเส้นของ 2 ตารางให้ดูเลยว่าอย่างเช่นตัวอย่างนี้กับตารางนี้เขามีความสัมพันธ์กันย่างป้าเงี้ยค่ะ 2 ตารางนี้มีความสำคัญแบบตารางกลับบ้านกว่า 1อย่างที่ฉันเคยบอกว่าในแต่ละโปรแกรมหรือในแต่ละหนังสือสัญลักษณ์เครื่องหมาย1มันเป็นความหมายเดียวกันคือวัน True Money1มีความสำคัญมากกว่าหนึ่งกับอะไรข้าจะไม่ใช้ตัวเองเหมือนที่อาจารย์สอน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นะคะ1 สลึงบางรูปแบบมันจะไม่เขียนกำหนดไว้เลยเพราะให้รู้ด้วยตัวเองว่ามันเป็นความสัมพันธ์แบบไหนถ้าเป็นความสัมพันธ์แบบหนึ่งต่อหนึ่งone2oneข้อพิจารณาในการสร้างฐานข้อมูลนะคะเพื่อมาทำงานเกี่ยวกับระบบอะไรนะคะ เหมือนในตัวอย่างคือร้านเช่าหนังสือร้านขายหนังสือเราต้องรู้ว่าเราจะสร้างฐานข้อมูล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ในร้านขายหนังสือต้องมีตารางอะไรบ้างรวมถึงรายละเอียดในตารางข้อมูลจะต้องเก็บอะไรบ้าง ไปตกหรอนะคะอะไรคือคีย์หลักผ้าที่ห้ามซ้ำกันในสิ่งที่เราทำได้เนาะต่อไปก็ต้องดูว่าในตารางนะคะ มีค่าที่ต้องมาประมวลผลมีการคำนวณไหมเช่นความสัมพันธ์ของตารางข้อมูลความสัมพันธ์แบบไหน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อายุสมาชิกที่จะใส่ใส่แล้วเป็นยังไงเอาไปใช้กับระบบงานอะไรเอาไปผนวกกับแล้วข้อมูลเบื้องต้น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มีปัญหาไหมกลับก่อนที่เราจะเรียนในโปรแกรมเราต้องมารู้จักคำสั่งที่เราจะสั่งให้ฐานข้อมูลมาทำงานก่อนนะคะascaris ตัวนี้ภาษาที่ใช้ในการจัดการฐานข้อมูลอย่างที่บอกค่ะเป็นภาษา SQL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เรียนภาษาอังกฤษ ul นะคะมันก็เป็นเรียนรู้คำสั่งนะคะ ซึ่งภาษา SQL เนี่ยเป็นภาษาทางด้านฐานข้อมูลที่ได้รับความนิยมมากที่สุดช่อง 9กลุ่มคำสั่งของภาษา html จะมี 3 กลุ่มคำสั่งเป็นชุดคำสั่งที่ใช้ในการจัดการฐานข้อมูลแล้วก็ข้อมูลในฐานข้อมูลโครงสร้างฐานข้อมูลด้วยนะคะ โครงสร้างของตารางคำสั่งแรกก็เขียนคำสั่งที่ใช้สำหรับการสร้างฐานข้อมูล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กลุ่มที่ 2 จะเป็นกลุ่มคำสั่งที่ใช้สำหรับแล้วก็กำหนดโครงสร้างจากตารางอันนี้ก็จะเป็นภาษาที่ไม่ได้แค่สำหรับนิยามข้อมูลเป็นการสร้างด้วยสร้างอย่างในสไลด์อาจารย์วันนี้เนี่ยถ้าเราเห็นทรงกระบอกแบบนี้เนี่ยถ้าในหนังสือหรือว่าในทางนะคะ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ถึงสกลเนี่ยนะคะ ส่วนผลลัพธ์ถ้าเป็นรูปภาพแบบนี้ก็แสดงว่าเป็นการแสดงผลรายงานนะคะ ฐานข้อมูล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ก็เวลาคุณไปอ่านหนังสือดูหนังสือเล่มอื่นนะคะ คำสั่งที่ใช้ในการสืบค้นคำสั่งที่อันนี้เป็นโครงสร้างคำสั่งภาษา SQL สำหรับการสืบค้นSiriselect2นักศึกษามงคลเวลาพิมพ์ทำไมคนรับไม่ได้เหมือนเพื่อนใช้บ่อยที่สุดก็คือคำสั่งบางครั้งก็ตกใจไม่ต้องตกใจผลลัพธ์ไม่ออกมาเรามานั่งไล่ดูก่อนว่าเราพิมพ์อะไรผิดไปหรือเปล่ามันพิมพ์ผิดนะคะ มาเช็คด้วยคำสั่งพื้นฐานจะขึ้นต้นด้วย Selectลืมสัญลักษณ์อะไรไหมตกทำอะไรหรือเปล่าพี่เล็กก็คือเราจะเลือกว่าเราจะแสดงผลข้อมูลอะไรอย่างที่บอกนะคะ ต้องพยายามภาษาอังกฤษนิดนึงตามมาดูฟอร์มมันจำเป็นนะคะ ก็คือเราจะเลือกข้อมูลจากตารางไหนนะคะ หมายถึงว่ามีเงื่อนไขในการค้นหาว่ายังไงบ้างเขาว่าข้อมูลจะถูกรวมเป็นข้อมูลเดียวกันหรือไม่มีเงื่อนไขอะไรอีกไหมรวมถึงการจัดเรียงยังไงปายที่นี่ดูตัวอย่างคำสั่งไปก่อนอันนี้เป็นตัวอย่างคำของข้อมูลนะคะเดี๋ยวจะมีตัวอย่างคำสั่งให้ดูสไลด์หลังจากนี้ไปเราจะดูคล้าย ๆ แบบนี้เหมือนกันมีตารางอยู่ 2 ตารางนะคะ บางแวกเป็นตารางหนังสือนะคะนะคะ ตารางแรกก็จะมีรหัสหนังสือชื่อหนังสือรหัสสำนักพิมพ์ตารางที่ส่งจะเป็นตารางสำนักพิมพ์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ราคานะคะ ตัวอย่างคำสั่งในการสืบค้นข้อมูล 1 ตารางส่วนผลลัพธ์ที่ได้จากคำสั่งภาษา html จะอยู่ในด้านล่างนะคะ เวลาอ่านคำสั่งเราจะดูพรุ่งนี้นะคะ พรุ่งนี้คำสั่งที่ง่ายที่สุดคือตัวอย่างการสืบค้นจาก 1 ตารางนะคะ ขึ้นต้นคำสั่งว่าอะไรอยู่ตรงนี้หรือเราจะสามารถระบุได้ว่าเราจะเอาข้อมูลเฉพาะคอลัมน์ไหนหมายถึงว่าเอาข้อมูลทุกๆคอลัมน์นะคะ ตัวอย่างเช่นตัวนี้ให้แสดงผลข้อมูลทุกแถวและทุกคอลัมน์ตารางอะไหล่เครื่องหมายดอกจันจะเป็น Star นะคะ select star from Book ก็คือเอาข้อมูลทุกแถวทุกคอลัมน์คำสั่งก็คือ Siriผลลัพธ์ที่ได้ก็แสดงผลข้อมูลทั้งหมดที่อยู่ในตารางบุ๊คนั่นเองถามว่าคำสั่งนี้ตาราง book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ใครสั่งแล้วถ้าเราไม่เอาทุกแถวทุกค่ำล่ะเรากำหนดได้ไหม กำหนดได้ค่ะ fences ก็คือเรื่องชื่อกลับราคาอันนี้คือ select start คือเอาทุกแถวทุกคนคำสั่งต่อมาผลลัพธ์ที่ได้จากคำสั่งนี้ว่าจะแสดงผลเฉพาะชื่อราคาของหนังสือเท่านั้นจากตาราง book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เพราะว่าอย่างที่เคยบอก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ดูข้อมูลอย่างเดียวก็ทำได้เอาคนล่ะมันไม่พอล่ะเราอยากเพิ่มเงื่อนไขคำสั่งที่ในการใช้ในการเพิ่มเงื่อนไขคือคำสั่ง whereถ้าเป็นการสืบค้นแบบมีเงื่อนไขล่ะแค่นะคะ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 แม่นี้เป็นเท่ากับมากกว่าน้อยกว่านี้ค่ะ ทำตัวคันให้หรือการรวบรวมเป็นและเป็นหรือคล้ายๆกับวิชาคณิตศาสตร์ที่เราเคยเรียนไปแล้วเป็นการปฏิเสธเช่นไม่เอาข้อมูลนักศึกษาชายอะไรอย่างเงี้ยให้มันตรวจดูซิว่าข้อมูลตรงไหนมีช่องว่างข้อมูลตัวไหนหายไปตรวจสอบค่าของข้อมูลว่างหรือในชื่อใครมีชื่อมีจอจานตรวจสอบเป็นช่วงเช่นช่วงอายุระหว่าง 15 ถึง 18 ปีตรวจสอบข้อความเช่นในข้อความนั้นมีคำว่านายมีรายชื่อใครมีสระเอ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ก็คนที่มีคำขึ้นต้นว่านายทั้งหมดอะไรก็ว่าไปนะคะอย่างตัวอย่างการค้นหาแบบมีเงื่อนไขแต่แรกคือให้เอามาแสดงผลเฉพาะชื่อนะคะจากตาราง bookโดยที่มีเงื่อนไขคือราคาน้อยกว่า 1000ราคาปรับราคานะคะ แล้วเงื่อนไขต่อมาคือราคาน้อยกว่า 1,000 บาทมาดูที่ราคาค่ะ เงื่อนไขแรกคือแสดงผลเฉพาะชื่อมีน้อยกว่า 100มีน้อยกว่า 1,0001000 แสดงผลไหมคะไม่แสดงผล1950 แสดงผลไหมไม่แสดงผลเพราะฉะนั้นน้อยกว่า 1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ๆว่าเขาเอาน้อยกว่าหรือน้อยกว่าเท่ากับเหมือนมึงที่เวลาเราค้นหาสินค้าในเว็บไซต์ขายของออนไลน์นะคะเอาให้มันจัดเรียงตามราคาก็ใช้คำสั่งนี้ล่ะค่ะ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หนังสือทุกเล่มยกเว้นเล่มที่มันมีราคา 1000ไม่แสดงผลให้ราคาไม่เท่ากับ 1,000 ก็เท่านั้นก็จะแสดงผลถ้าสมมุติว่าในข้อสอบถามว่าผลลัพธ์ที่ได้จากคำสั่งนี้แสดงผลยังไงดูดีๆนะคะเงื่อนไขตรงนี้เองต่างกันแค่นี้เองนิดเดียวนักศึกษาก็ต้องเขียนออกมาให้อาจารย์ดูได้ว่าจากคำสั่งนี้ควรจะเป็นยังไงผลลัพธ์ที่ได้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ผิดเงื่อนไขใครโทรมาตามหลังด้วยอะไรก็ได้นะคะได้มีตัวโอไหมวีดีโอ 1 เล่มก็แสดงผลหนังสือ 3 เล่มจะมีกี่เล่มเล่มนี้ขึ้นต้นด้วยตัวเอนได้นะคะนะคะ 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 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นะคะ เป็นการรวมตามเงื่อนไขในเงื่อนไขทุกอย่างก็คือใช้คำสั่ง Good Bye นะคะ เป็นการหนุ่มตามเงื่อนไขเช่นให้ดูช่องนี้นะคะ รหัสสำนักพิมพ์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 ระบบจัดการฐานข้อมูลก็สามารถจัดการได้ทั้งหมดนะคะ 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คำสั่งที่เพิ่มเติมก็คืออันนี้คือเงื่อนไขคือยังไม่ระบุคอลัมน์นะคะ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ทำไมมันใส่คอลัมน์ถูกต้องเพราะผลลัพธ์ที่ได้จะมาอยู่ล่างสุดซึ่งมีค่าดังนี้109ql5520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 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 มันคือการเพิ่มข้อมูลนะคะ 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ถ้ามีเงื่อนไขก็สามารถใส่เงื่อนไขเพิ่มได้จะใช้คำสั่งนะคะSetอัพเดทนะคะ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ถ้าสมมุติว่าวันนี้เราเป็นร้านขายของที่มีของประมาณ 1 ชิ้นอันนี้คือง่ายมากถ้าสมมุติว่าข้อมูลเรามีแค่นี้แหละเรานั่งกินที่ร้านก็ได้ค่ะ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 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 นี่คือประโยชน์ถ้าเรารู้คำสั่งนะคะ 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 ๆ ค่ะ delete fromก็ตามนี้เลยนะคะ 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 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 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 พิมพ์บ่อย ๆ เพราะว่าการพิมพ์คำสั่ง SQL ง่ายที่สุดแล้วในการเขียนโปรแกรมอาทิตย์นี้ก็จะประมาณนี้นะคะ เดี๋ยวเราอาทิตย์หน้าก็มาให้เร็วหน่อยเพราะว่าเราจะไปปฏิบัตินะคะ ก็ขอบคุณล่ามขอบคุณความนะคะ วันนี้ก็ประมาณนี้ค่ะ ขอบคุณมากนะค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08T13:21:04Z</dcterms:created>
  <dcterms:modified xsi:type="dcterms:W3CDTF">2023-03-08T13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มีนาคม 2566 เวลา 09.20 น.</vt:lpwstr>
  </property>
  <property fmtid="{D5CDD505-2E9C-101B-9397-08002B2CF9AE}" pid="3" name="subtitle">
    <vt:lpwstr/>
  </property>
</Properties>
</file>